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387B5" w14:textId="77777777" w:rsidR="00626218" w:rsidRPr="00626218" w:rsidRDefault="00626218" w:rsidP="00626218">
      <w:pPr>
        <w:shd w:val="clear" w:color="auto" w:fill="0D1117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E6EDF3"/>
          <w:kern w:val="36"/>
          <w:sz w:val="48"/>
          <w:szCs w:val="48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36"/>
          <w:sz w:val="48"/>
          <w:szCs w:val="48"/>
          <w14:ligatures w14:val="none"/>
        </w:rPr>
        <w:t>PE04: Programming Exercise</w:t>
      </w:r>
    </w:p>
    <w:p w14:paraId="5A39DCCE" w14:textId="77777777" w:rsidR="00626218" w:rsidRPr="00626218" w:rsidRDefault="00626218" w:rsidP="00626218">
      <w:pPr>
        <w:shd w:val="clear" w:color="auto" w:fill="0D1117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E6EDF3"/>
          <w:kern w:val="0"/>
          <w:sz w:val="36"/>
          <w:szCs w:val="36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0"/>
          <w:sz w:val="36"/>
          <w:szCs w:val="36"/>
          <w14:ligatures w14:val="none"/>
        </w:rPr>
        <w:t>Instructions</w:t>
      </w:r>
    </w:p>
    <w:p w14:paraId="78D8B18F" w14:textId="77777777" w:rsidR="00626218" w:rsidRPr="00626218" w:rsidRDefault="00626218" w:rsidP="00626218">
      <w:pPr>
        <w:shd w:val="clear" w:color="auto" w:fill="0D1117"/>
        <w:spacing w:after="240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hyperlink r:id="rId6" w:tooltip="./" w:history="1">
        <w:r w:rsidRPr="00626218">
          <w:rPr>
            <w:rFonts w:ascii="Segoe UI" w:eastAsia="Times New Roman" w:hAnsi="Segoe UI" w:cs="Segoe UI"/>
            <w:color w:val="0000FF"/>
            <w:kern w:val="0"/>
            <w:sz w:val="24"/>
            <w:szCs w:val="24"/>
            <w14:ligatures w14:val="none"/>
          </w:rPr>
          <w:t>shopping_list.py</w:t>
        </w:r>
      </w:hyperlink>
    </w:p>
    <w:p w14:paraId="2C20BC47" w14:textId="77777777" w:rsidR="00626218" w:rsidRPr="00626218" w:rsidRDefault="00626218" w:rsidP="00626218">
      <w:pPr>
        <w:shd w:val="clear" w:color="auto" w:fill="0D1117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E6EDF3"/>
          <w:kern w:val="0"/>
          <w:sz w:val="36"/>
          <w:szCs w:val="36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0"/>
          <w:sz w:val="36"/>
          <w:szCs w:val="36"/>
          <w14:ligatures w14:val="none"/>
        </w:rPr>
        <w:t>Description</w:t>
      </w:r>
    </w:p>
    <w:p w14:paraId="7EE3B70C" w14:textId="77777777" w:rsidR="00626218" w:rsidRPr="00626218" w:rsidRDefault="00626218" w:rsidP="00626218">
      <w:pPr>
        <w:shd w:val="clear" w:color="auto" w:fill="0D1117"/>
        <w:spacing w:after="0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 xml:space="preserve">This assignment is to gain knowledge on quicksort using a linked list. A shopping list will be reimplemented for this exercise. The program stores shopping items in both simple array </w:t>
      </w:r>
      <w:proofErr w:type="gramStart"/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or</w:t>
      </w:r>
      <w:proofErr w:type="gramEnd"/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 xml:space="preserve"> linked list. Each storing mechanism is separated into different files, such as "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simple_array_shopping_list_manager.py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" or "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linked_list_shopping_list_manager.py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 xml:space="preserve">", where each file contains </w:t>
      </w:r>
      <w:proofErr w:type="spellStart"/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FileNameClass</w:t>
      </w:r>
      <w:proofErr w:type="spellEnd"/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 xml:space="preserve"> classes with essential methods for data manipulation.</w:t>
      </w:r>
    </w:p>
    <w:p w14:paraId="00F23D9A" w14:textId="77777777" w:rsidR="00626218" w:rsidRPr="00626218" w:rsidRDefault="00626218" w:rsidP="00626218">
      <w:pPr>
        <w:numPr>
          <w:ilvl w:val="0"/>
          <w:numId w:val="1"/>
        </w:numPr>
        <w:shd w:val="clear" w:color="auto" w:fill="0D1117"/>
        <w:spacing w:beforeAutospacing="1"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i/>
          <w:iCs/>
          <w:color w:val="E6EDF3"/>
          <w:kern w:val="0"/>
          <w:sz w:val="24"/>
          <w:szCs w:val="24"/>
          <w14:ligatures w14:val="none"/>
        </w:rPr>
        <w:t>Note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 that "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shopping_list.py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 xml:space="preserve">" with the "main" method has already been provided (download attachment). As part of the assignment, compare the actual runtime of quicksort operation between two lists and justify in a short </w:t>
      </w:r>
      <w:proofErr w:type="gramStart"/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paragraph on</w:t>
      </w:r>
      <w:proofErr w:type="gramEnd"/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 xml:space="preserve"> how the algorithms perform. Keep in mind to always comment and document your class and methods.</w:t>
      </w:r>
    </w:p>
    <w:p w14:paraId="6831E255" w14:textId="77777777" w:rsidR="00626218" w:rsidRPr="00626218" w:rsidRDefault="00626218" w:rsidP="00626218">
      <w:pPr>
        <w:shd w:val="clear" w:color="auto" w:fill="0D1117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E6EDF3"/>
          <w:kern w:val="0"/>
          <w:sz w:val="36"/>
          <w:szCs w:val="36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0"/>
          <w:sz w:val="36"/>
          <w:szCs w:val="36"/>
          <w14:ligatures w14:val="none"/>
        </w:rPr>
        <w:t>Documentation reference</w:t>
      </w:r>
    </w:p>
    <w:p w14:paraId="5CC4C938" w14:textId="77777777" w:rsidR="00626218" w:rsidRPr="00626218" w:rsidRDefault="00626218" w:rsidP="00626218">
      <w:pPr>
        <w:shd w:val="clear" w:color="auto" w:fill="0D1117"/>
        <w:spacing w:after="240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Mertz, J. (n.d.). Documenting Python Code: A Complete Guide. </w:t>
      </w:r>
      <w:hyperlink r:id="rId7" w:tooltip="https://realpython.com/documenting-python-code/" w:history="1">
        <w:r w:rsidRPr="00626218">
          <w:rPr>
            <w:rFonts w:ascii="Segoe UI" w:eastAsia="Times New Roman" w:hAnsi="Segoe UI" w:cs="Segoe UI"/>
            <w:color w:val="0000FF"/>
            <w:kern w:val="0"/>
            <w:sz w:val="24"/>
            <w:szCs w:val="24"/>
            <w14:ligatures w14:val="none"/>
          </w:rPr>
          <w:t>https://realpython.com/documenting-python-code/</w:t>
        </w:r>
      </w:hyperlink>
    </w:p>
    <w:p w14:paraId="046855B2" w14:textId="77777777" w:rsidR="00626218" w:rsidRPr="00626218" w:rsidRDefault="00626218" w:rsidP="00626218">
      <w:pPr>
        <w:shd w:val="clear" w:color="auto" w:fill="0D1117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E6EDF3"/>
          <w:kern w:val="0"/>
          <w:sz w:val="36"/>
          <w:szCs w:val="36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0"/>
          <w:sz w:val="36"/>
          <w:szCs w:val="36"/>
          <w14:ligatures w14:val="none"/>
        </w:rPr>
        <w:t>Expected result</w:t>
      </w:r>
    </w:p>
    <w:p w14:paraId="31AC33CE" w14:textId="77777777" w:rsidR="00626218" w:rsidRPr="00626218" w:rsidRDefault="00626218" w:rsidP="00626218">
      <w:pPr>
        <w:shd w:val="clear" w:color="auto" w:fill="0D1117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E6EDF3"/>
          <w:kern w:val="0"/>
          <w:sz w:val="30"/>
          <w:szCs w:val="30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0"/>
          <w:sz w:val="30"/>
          <w:szCs w:val="30"/>
          <w14:ligatures w14:val="none"/>
        </w:rPr>
        <w:t>shopping_list.py</w:t>
      </w:r>
    </w:p>
    <w:p w14:paraId="364C2AC5" w14:textId="52D9B8DB" w:rsidR="00626218" w:rsidRPr="00626218" w:rsidRDefault="00626218" w:rsidP="00626218">
      <w:pPr>
        <w:shd w:val="clear" w:color="auto" w:fill="0D1117"/>
        <w:spacing w:after="0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This is the Main python file which is already provided and contains main and test procedure which calls methods implemented on "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simple_array_shopping_list_manager.py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" or "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linked_list_shopping_list_manager.py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 xml:space="preserve">" file to manage shopping items. </w:t>
      </w:r>
    </w:p>
    <w:p w14:paraId="2311A59A" w14:textId="77777777" w:rsidR="00626218" w:rsidRPr="00626218" w:rsidRDefault="00626218" w:rsidP="00626218">
      <w:pPr>
        <w:shd w:val="clear" w:color="auto" w:fill="0D1117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E6EDF3"/>
          <w:kern w:val="0"/>
          <w:sz w:val="30"/>
          <w:szCs w:val="30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0"/>
          <w:sz w:val="30"/>
          <w:szCs w:val="30"/>
          <w14:ligatures w14:val="none"/>
        </w:rPr>
        <w:t>simple_array_shopping_list_manager.py</w:t>
      </w:r>
    </w:p>
    <w:p w14:paraId="770ADD35" w14:textId="77777777" w:rsidR="00626218" w:rsidRPr="00626218" w:rsidRDefault="00626218" w:rsidP="00626218">
      <w:pPr>
        <w:shd w:val="clear" w:color="auto" w:fill="0D1117"/>
        <w:spacing w:after="0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lastRenderedPageBreak/>
        <w:t>This is a file that includes the class of simple array-based shopping list manager. This class contains such methods as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init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,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insert_item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,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print_items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,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delete_item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,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get_last_item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,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selection_sort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. Please keep in mind the following notes for each method during implementation:</w:t>
      </w:r>
    </w:p>
    <w:p w14:paraId="76D53967" w14:textId="77777777" w:rsidR="00626218" w:rsidRPr="00626218" w:rsidRDefault="00626218" w:rsidP="00626218">
      <w:pPr>
        <w:numPr>
          <w:ilvl w:val="0"/>
          <w:numId w:val="2"/>
        </w:numPr>
        <w:shd w:val="clear" w:color="auto" w:fill="0D1117"/>
        <w:spacing w:beforeAutospacing="1"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Init(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initializes simple array to be used throughout object life.</w:t>
      </w:r>
    </w:p>
    <w:p w14:paraId="6D082E0F" w14:textId="77777777" w:rsidR="00626218" w:rsidRPr="00626218" w:rsidRDefault="00626218" w:rsidP="00626218">
      <w:pPr>
        <w:numPr>
          <w:ilvl w:val="0"/>
          <w:numId w:val="2"/>
        </w:numPr>
        <w:shd w:val="clear" w:color="auto" w:fill="0D1117"/>
        <w:spacing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proofErr w:type="spellStart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insert_item</w:t>
      </w:r>
      <w:proofErr w:type="spellEnd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(item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inserts item at the front of the array.</w:t>
      </w:r>
    </w:p>
    <w:p w14:paraId="6DDBE936" w14:textId="77777777" w:rsidR="00626218" w:rsidRPr="00626218" w:rsidRDefault="00626218" w:rsidP="00626218">
      <w:pPr>
        <w:numPr>
          <w:ilvl w:val="0"/>
          <w:numId w:val="2"/>
        </w:numPr>
        <w:shd w:val="clear" w:color="auto" w:fill="0D1117"/>
        <w:spacing w:before="60" w:after="10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0"/>
          <w:sz w:val="24"/>
          <w:szCs w:val="24"/>
          <w14:ligatures w14:val="none"/>
        </w:rPr>
        <w:t>Parameters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item name.</w:t>
      </w:r>
    </w:p>
    <w:p w14:paraId="288EAEE2" w14:textId="77777777" w:rsidR="00626218" w:rsidRPr="00626218" w:rsidRDefault="00626218" w:rsidP="00626218">
      <w:pPr>
        <w:numPr>
          <w:ilvl w:val="0"/>
          <w:numId w:val="2"/>
        </w:numPr>
        <w:shd w:val="clear" w:color="auto" w:fill="0D1117"/>
        <w:spacing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i/>
          <w:iCs/>
          <w:color w:val="E6EDF3"/>
          <w:kern w:val="0"/>
          <w:sz w:val="24"/>
          <w:szCs w:val="24"/>
          <w14:ligatures w14:val="none"/>
        </w:rPr>
        <w:t>Note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 that you are allowed to use the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insert(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 method from Python Array Module.</w:t>
      </w:r>
    </w:p>
    <w:p w14:paraId="04D7EE18" w14:textId="77777777" w:rsidR="00626218" w:rsidRPr="00626218" w:rsidRDefault="00626218" w:rsidP="00626218">
      <w:pPr>
        <w:numPr>
          <w:ilvl w:val="0"/>
          <w:numId w:val="2"/>
        </w:numPr>
        <w:shd w:val="clear" w:color="auto" w:fill="0D1117"/>
        <w:spacing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proofErr w:type="spellStart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print_items</w:t>
      </w:r>
      <w:proofErr w:type="spellEnd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(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simply prints item.</w:t>
      </w:r>
    </w:p>
    <w:p w14:paraId="6AD5C7F6" w14:textId="77777777" w:rsidR="00626218" w:rsidRPr="00626218" w:rsidRDefault="00626218" w:rsidP="00626218">
      <w:pPr>
        <w:numPr>
          <w:ilvl w:val="0"/>
          <w:numId w:val="2"/>
        </w:numPr>
        <w:shd w:val="clear" w:color="auto" w:fill="0D1117"/>
        <w:spacing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proofErr w:type="spellStart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quick_sort_helper</w:t>
      </w:r>
      <w:proofErr w:type="spellEnd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(array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since the item list is within the class, this helper method takes in the array and runs quick sort recursively.</w:t>
      </w:r>
    </w:p>
    <w:p w14:paraId="26651FE1" w14:textId="77777777" w:rsidR="00626218" w:rsidRPr="00626218" w:rsidRDefault="00626218" w:rsidP="00626218">
      <w:pPr>
        <w:numPr>
          <w:ilvl w:val="0"/>
          <w:numId w:val="2"/>
        </w:numPr>
        <w:shd w:val="clear" w:color="auto" w:fill="0D1117"/>
        <w:spacing w:before="60" w:after="10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0"/>
          <w:sz w:val="24"/>
          <w:szCs w:val="24"/>
          <w14:ligatures w14:val="none"/>
        </w:rPr>
        <w:t>Parameters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array item list to be sorted.</w:t>
      </w:r>
    </w:p>
    <w:p w14:paraId="1084C9CA" w14:textId="77777777" w:rsidR="00626218" w:rsidRPr="00626218" w:rsidRDefault="00626218" w:rsidP="00626218">
      <w:pPr>
        <w:numPr>
          <w:ilvl w:val="0"/>
          <w:numId w:val="2"/>
        </w:numPr>
        <w:shd w:val="clear" w:color="auto" w:fill="0D1117"/>
        <w:spacing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proofErr w:type="spellStart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quick_sort</w:t>
      </w:r>
      <w:proofErr w:type="spellEnd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(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sorts items on the array from the current object and replaces it with the newly sorted result.</w:t>
      </w:r>
    </w:p>
    <w:p w14:paraId="513E160F" w14:textId="77777777" w:rsidR="00626218" w:rsidRPr="00626218" w:rsidRDefault="00626218" w:rsidP="00626218">
      <w:pPr>
        <w:shd w:val="clear" w:color="auto" w:fill="0D1117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E6EDF3"/>
          <w:kern w:val="0"/>
          <w:sz w:val="30"/>
          <w:szCs w:val="30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0"/>
          <w:sz w:val="30"/>
          <w:szCs w:val="30"/>
          <w14:ligatures w14:val="none"/>
        </w:rPr>
        <w:t>linked_list_shopping_list_manager.py</w:t>
      </w:r>
    </w:p>
    <w:p w14:paraId="55E128D2" w14:textId="77777777" w:rsidR="00626218" w:rsidRPr="00626218" w:rsidRDefault="00626218" w:rsidP="00626218">
      <w:pPr>
        <w:shd w:val="clear" w:color="auto" w:fill="0D1117"/>
        <w:spacing w:after="0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This is a file that includes the class of linked list based shopping list manager. This class contains such methods as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init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,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insert_item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,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print_items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,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delete_item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,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get_last_item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,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selection_sort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. In addition, this class requires the inner class to hold onto data as a linked list. Please keep in mind the following notes for each method during implementation:</w:t>
      </w:r>
    </w:p>
    <w:p w14:paraId="39E7E54B" w14:textId="77777777" w:rsidR="00626218" w:rsidRPr="00626218" w:rsidRDefault="00626218" w:rsidP="00626218">
      <w:pPr>
        <w:numPr>
          <w:ilvl w:val="0"/>
          <w:numId w:val="3"/>
        </w:numPr>
        <w:shd w:val="clear" w:color="auto" w:fill="0D1117"/>
        <w:spacing w:beforeAutospacing="1"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Init(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initializes linked list object to be used throughout object life.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br/>
      </w:r>
      <w:proofErr w:type="spellStart"/>
      <w:r w:rsidRPr="00626218">
        <w:rPr>
          <w:rFonts w:ascii="Consolas" w:eastAsia="Times New Roman" w:hAnsi="Consolas" w:cs="Courier New"/>
          <w:b/>
          <w:bCs/>
          <w:color w:val="E6EDF3"/>
          <w:kern w:val="0"/>
          <w:sz w:val="20"/>
          <w:szCs w:val="20"/>
          <w14:ligatures w14:val="none"/>
        </w:rPr>
        <w:t>insert_item</w:t>
      </w:r>
      <w:proofErr w:type="spellEnd"/>
      <w:r w:rsidRPr="00626218">
        <w:rPr>
          <w:rFonts w:ascii="Consolas" w:eastAsia="Times New Roman" w:hAnsi="Consolas" w:cs="Courier New"/>
          <w:b/>
          <w:bCs/>
          <w:color w:val="E6EDF3"/>
          <w:kern w:val="0"/>
          <w:sz w:val="20"/>
          <w:szCs w:val="20"/>
          <w14:ligatures w14:val="none"/>
        </w:rPr>
        <w:t>(item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inserts item at the front of the linked list.</w:t>
      </w:r>
    </w:p>
    <w:p w14:paraId="10544265" w14:textId="77777777" w:rsidR="00626218" w:rsidRPr="00626218" w:rsidRDefault="00626218" w:rsidP="00626218">
      <w:pPr>
        <w:numPr>
          <w:ilvl w:val="0"/>
          <w:numId w:val="3"/>
        </w:numPr>
        <w:shd w:val="clear" w:color="auto" w:fill="0D1117"/>
        <w:spacing w:before="60" w:after="10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0"/>
          <w:sz w:val="24"/>
          <w:szCs w:val="24"/>
          <w14:ligatures w14:val="none"/>
        </w:rPr>
        <w:t>Parameters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item name.</w:t>
      </w:r>
    </w:p>
    <w:p w14:paraId="0B83CF7F" w14:textId="77777777" w:rsidR="00626218" w:rsidRPr="00626218" w:rsidRDefault="00626218" w:rsidP="00626218">
      <w:pPr>
        <w:numPr>
          <w:ilvl w:val="0"/>
          <w:numId w:val="3"/>
        </w:numPr>
        <w:shd w:val="clear" w:color="auto" w:fill="0D1117"/>
        <w:spacing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proofErr w:type="spellStart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print_items</w:t>
      </w:r>
      <w:proofErr w:type="spellEnd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(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simply prints items throughout the linked list.</w:t>
      </w:r>
    </w:p>
    <w:p w14:paraId="5ABBF475" w14:textId="77777777" w:rsidR="00626218" w:rsidRPr="00626218" w:rsidRDefault="00626218" w:rsidP="00626218">
      <w:pPr>
        <w:numPr>
          <w:ilvl w:val="0"/>
          <w:numId w:val="3"/>
        </w:numPr>
        <w:shd w:val="clear" w:color="auto" w:fill="0D1117"/>
        <w:spacing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i/>
          <w:iCs/>
          <w:color w:val="E6EDF3"/>
          <w:kern w:val="0"/>
          <w:sz w:val="24"/>
          <w:szCs w:val="24"/>
          <w14:ligatures w14:val="none"/>
        </w:rPr>
        <w:t>Note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try to print as 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[ item1 item2 ]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 by using some combinations of "</w:t>
      </w:r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print(item, end = " "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".</w:t>
      </w:r>
    </w:p>
    <w:p w14:paraId="779E049E" w14:textId="77777777" w:rsidR="00626218" w:rsidRPr="00626218" w:rsidRDefault="00626218" w:rsidP="00626218">
      <w:pPr>
        <w:numPr>
          <w:ilvl w:val="0"/>
          <w:numId w:val="3"/>
        </w:numPr>
        <w:shd w:val="clear" w:color="auto" w:fill="0D1117"/>
        <w:spacing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proofErr w:type="spellStart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quick_sort_helper</w:t>
      </w:r>
      <w:proofErr w:type="spellEnd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(</w:t>
      </w:r>
      <w:proofErr w:type="spellStart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linked_list</w:t>
      </w:r>
      <w:proofErr w:type="spellEnd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since the item list is within the class, this helper method takes in the linked list and runs quick sort recursively.</w:t>
      </w:r>
    </w:p>
    <w:p w14:paraId="0424129E" w14:textId="77777777" w:rsidR="00626218" w:rsidRPr="00626218" w:rsidRDefault="00626218" w:rsidP="00626218">
      <w:pPr>
        <w:numPr>
          <w:ilvl w:val="0"/>
          <w:numId w:val="3"/>
        </w:numPr>
        <w:shd w:val="clear" w:color="auto" w:fill="0D1117"/>
        <w:spacing w:before="60" w:after="10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b/>
          <w:bCs/>
          <w:color w:val="E6EDF3"/>
          <w:kern w:val="0"/>
          <w:sz w:val="24"/>
          <w:szCs w:val="24"/>
          <w14:ligatures w14:val="none"/>
        </w:rPr>
        <w:t>Parameters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linked list item list to be sorted.</w:t>
      </w:r>
    </w:p>
    <w:p w14:paraId="76EAFC8E" w14:textId="77777777" w:rsidR="00626218" w:rsidRPr="00626218" w:rsidRDefault="00626218" w:rsidP="00626218">
      <w:pPr>
        <w:numPr>
          <w:ilvl w:val="0"/>
          <w:numId w:val="3"/>
        </w:numPr>
        <w:shd w:val="clear" w:color="auto" w:fill="0D1117"/>
        <w:spacing w:after="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proofErr w:type="spellStart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quick_sort</w:t>
      </w:r>
      <w:proofErr w:type="spellEnd"/>
      <w:r w:rsidRPr="00626218">
        <w:rPr>
          <w:rFonts w:ascii="Consolas" w:eastAsia="Times New Roman" w:hAnsi="Consolas" w:cs="Courier New"/>
          <w:color w:val="E6EDF3"/>
          <w:kern w:val="0"/>
          <w:sz w:val="20"/>
          <w:szCs w:val="20"/>
          <w14:ligatures w14:val="none"/>
        </w:rPr>
        <w:t>()</w:t>
      </w: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: sorts items on the linked list from the current object and replaces it with the newly sorted result.</w:t>
      </w:r>
    </w:p>
    <w:p w14:paraId="2FE7C687" w14:textId="18658131" w:rsidR="00626218" w:rsidRPr="00626218" w:rsidRDefault="00626218" w:rsidP="00626218">
      <w:pPr>
        <w:numPr>
          <w:ilvl w:val="0"/>
          <w:numId w:val="4"/>
        </w:numPr>
        <w:shd w:val="clear" w:color="auto" w:fill="0D1117"/>
        <w:spacing w:before="100" w:beforeAutospacing="1" w:after="100" w:afterAutospacing="1" w:line="240" w:lineRule="auto"/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</w:pPr>
      <w:r w:rsidRPr="00626218">
        <w:rPr>
          <w:rFonts w:ascii="Segoe UI" w:eastAsia="Times New Roman" w:hAnsi="Segoe UI" w:cs="Segoe UI"/>
          <w:color w:val="E6EDF3"/>
          <w:kern w:val="0"/>
          <w:sz w:val="24"/>
          <w:szCs w:val="24"/>
          <w14:ligatures w14:val="none"/>
        </w:rPr>
        <w:t>As part of the assignment, compare the actual runtime of quicksort operation between two lists and justify in a short paragraph on how they perform.</w:t>
      </w:r>
    </w:p>
    <w:p w14:paraId="69B7F518" w14:textId="77777777" w:rsidR="00534C92" w:rsidRDefault="00534C92"/>
    <w:sectPr w:rsidR="00534C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94589"/>
    <w:multiLevelType w:val="multilevel"/>
    <w:tmpl w:val="CF127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FE1E9F"/>
    <w:multiLevelType w:val="multilevel"/>
    <w:tmpl w:val="CC8C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9FA0239"/>
    <w:multiLevelType w:val="multilevel"/>
    <w:tmpl w:val="D4484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ECC7B56"/>
    <w:multiLevelType w:val="multilevel"/>
    <w:tmpl w:val="E59C2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5612202">
    <w:abstractNumId w:val="0"/>
  </w:num>
  <w:num w:numId="2" w16cid:durableId="1406219833">
    <w:abstractNumId w:val="2"/>
  </w:num>
  <w:num w:numId="3" w16cid:durableId="1622295773">
    <w:abstractNumId w:val="1"/>
  </w:num>
  <w:num w:numId="4" w16cid:durableId="3324152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gciSxNzSwszMzNLCyUdpeDU4uLM/DyQAsNaALguC00sAAAA"/>
  </w:docVars>
  <w:rsids>
    <w:rsidRoot w:val="00626218"/>
    <w:rsid w:val="0007111B"/>
    <w:rsid w:val="00097826"/>
    <w:rsid w:val="00185CBE"/>
    <w:rsid w:val="00325EAD"/>
    <w:rsid w:val="00534C92"/>
    <w:rsid w:val="00626218"/>
    <w:rsid w:val="006E53C4"/>
    <w:rsid w:val="007858AA"/>
    <w:rsid w:val="00796D9B"/>
    <w:rsid w:val="00805BB9"/>
    <w:rsid w:val="00813F61"/>
    <w:rsid w:val="008435A2"/>
    <w:rsid w:val="00865858"/>
    <w:rsid w:val="009357C7"/>
    <w:rsid w:val="009527D7"/>
    <w:rsid w:val="009D6525"/>
    <w:rsid w:val="009F1D2E"/>
    <w:rsid w:val="00A228EB"/>
    <w:rsid w:val="00A93556"/>
    <w:rsid w:val="00BA2963"/>
    <w:rsid w:val="00C02131"/>
    <w:rsid w:val="00C64EAF"/>
    <w:rsid w:val="00C7053A"/>
    <w:rsid w:val="00CC12E8"/>
    <w:rsid w:val="00D30118"/>
    <w:rsid w:val="00E11B8A"/>
    <w:rsid w:val="00E614CE"/>
    <w:rsid w:val="00F248AE"/>
    <w:rsid w:val="00F44322"/>
    <w:rsid w:val="00FB7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042FC"/>
  <w15:chartTrackingRefBased/>
  <w15:docId w15:val="{F42F4F3E-D89A-4DC2-B51D-3CD7662DE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85CBE"/>
    <w:pPr>
      <w:spacing w:after="0" w:line="240" w:lineRule="auto"/>
      <w:textAlignment w:val="baseline"/>
      <w:outlineLvl w:val="0"/>
    </w:pPr>
    <w:rPr>
      <w:rFonts w:ascii="Lato" w:eastAsia="Times New Roman" w:hAnsi="Lato" w:cs="Times New Roman"/>
      <w:color w:val="202122"/>
      <w:spacing w:val="3"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2621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62621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PPCode">
    <w:name w:val="MPP_Code"/>
    <w:basedOn w:val="Normal"/>
    <w:link w:val="MPPCodeChar"/>
    <w:qFormat/>
    <w:rsid w:val="006E53C4"/>
    <w:pPr>
      <w:shd w:val="clear" w:color="auto" w:fill="FFFFFF"/>
      <w:spacing w:before="160" w:line="240" w:lineRule="auto"/>
      <w:ind w:left="360"/>
    </w:pPr>
    <w:rPr>
      <w:rFonts w:ascii="Courier New" w:eastAsia="Times New Roman" w:hAnsi="Courier New" w:cs="Courier New"/>
      <w:color w:val="3D3B49"/>
      <w:sz w:val="23"/>
      <w:szCs w:val="23"/>
    </w:rPr>
  </w:style>
  <w:style w:type="character" w:customStyle="1" w:styleId="MPPCodeChar">
    <w:name w:val="MPP_Code Char"/>
    <w:basedOn w:val="DefaultParagraphFont"/>
    <w:link w:val="MPPCode"/>
    <w:rsid w:val="006E53C4"/>
    <w:rPr>
      <w:rFonts w:ascii="Courier New" w:eastAsia="Times New Roman" w:hAnsi="Courier New" w:cs="Courier New"/>
      <w:color w:val="3D3B49"/>
      <w:sz w:val="23"/>
      <w:szCs w:val="23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185CBE"/>
    <w:rPr>
      <w:rFonts w:ascii="Lato" w:eastAsia="Times New Roman" w:hAnsi="Lato" w:cs="Times New Roman"/>
      <w:color w:val="202122"/>
      <w:spacing w:val="3"/>
      <w:kern w:val="36"/>
      <w:sz w:val="48"/>
      <w:szCs w:val="48"/>
    </w:rPr>
  </w:style>
  <w:style w:type="paragraph" w:customStyle="1" w:styleId="codeHOP">
    <w:name w:val="code_HOP"/>
    <w:basedOn w:val="ListParagraph"/>
    <w:link w:val="codeHOPChar"/>
    <w:autoRedefine/>
    <w:qFormat/>
    <w:rsid w:val="00F44322"/>
    <w:pPr>
      <w:spacing w:before="120" w:after="120" w:line="240" w:lineRule="auto"/>
    </w:pPr>
    <w:rPr>
      <w:rFonts w:ascii="Consolas" w:hAnsi="Consolas"/>
      <w:color w:val="000000" w:themeColor="text1"/>
      <w:sz w:val="20"/>
    </w:rPr>
  </w:style>
  <w:style w:type="character" w:customStyle="1" w:styleId="codeHOPChar">
    <w:name w:val="code_HOP Char"/>
    <w:basedOn w:val="DefaultParagraphFont"/>
    <w:link w:val="codeHOP"/>
    <w:rsid w:val="00F44322"/>
    <w:rPr>
      <w:rFonts w:ascii="Consolas" w:hAnsi="Consolas"/>
      <w:color w:val="000000" w:themeColor="text1"/>
      <w:sz w:val="20"/>
    </w:rPr>
  </w:style>
  <w:style w:type="paragraph" w:styleId="ListParagraph">
    <w:name w:val="List Paragraph"/>
    <w:basedOn w:val="Normal"/>
    <w:uiPriority w:val="34"/>
    <w:qFormat/>
    <w:rsid w:val="00F4432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26218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626218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customStyle="1" w:styleId="code-line">
    <w:name w:val="code-line"/>
    <w:basedOn w:val="Normal"/>
    <w:rsid w:val="006262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626218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62621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262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21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realpython.com/documenting-python-cod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file+.vscode-resource.vscode-cdn.net/d%3A/Repositories/PEs/Algorithms/VL/modules/PE04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C895A-A51B-4265-B8CC-DCC7BC89D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26</Words>
  <Characters>2999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PE04: Programming Exercise</vt:lpstr>
      <vt:lpstr>    Instructions</vt:lpstr>
      <vt:lpstr>    Description</vt:lpstr>
      <vt:lpstr>    Documentation reference</vt:lpstr>
      <vt:lpstr>    Expected result</vt:lpstr>
      <vt:lpstr>        shopping_list.py</vt:lpstr>
      <vt:lpstr>        simple_array_shopping_list_manager.py</vt:lpstr>
      <vt:lpstr>        linked_list_shopping_list_manager.py</vt:lpstr>
    </vt:vector>
  </TitlesOfParts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2</cp:revision>
  <dcterms:created xsi:type="dcterms:W3CDTF">2023-04-30T11:32:00Z</dcterms:created>
  <dcterms:modified xsi:type="dcterms:W3CDTF">2023-04-30T11:48:00Z</dcterms:modified>
</cp:coreProperties>
</file>